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Abhijit</w:t>
      </w:r>
    </w:p>
    <w:p>
      <w:pPr>
        <w:pStyle w:val="Date"/>
      </w:pPr>
      <w:r>
        <w:t xml:space="preserve">11/7/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1585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Abhijit</dc:creator>
  <dcterms:created xsi:type="dcterms:W3CDTF">2016-11-07T23:16:42Z</dcterms:created>
  <dcterms:modified xsi:type="dcterms:W3CDTF">2016-11-07T23:16:42Z</dcterms:modified>
</cp:coreProperties>
</file>